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9E6777" w14:textId="2AB34283" w:rsidR="0090373E" w:rsidRPr="007F0E9A" w:rsidRDefault="006B2C87" w:rsidP="007F0E9A">
      <w:pPr>
        <w:widowControl w:val="0"/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7F0E9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2B28F1" w:rsidRPr="007F0E9A">
        <w:rPr>
          <w:rFonts w:ascii="Times New Roman" w:hAnsi="Times New Roman" w:cs="Times New Roman"/>
          <w:b/>
          <w:sz w:val="24"/>
          <w:szCs w:val="24"/>
          <w:lang w:val="en-GB"/>
        </w:rPr>
        <w:t>Supplementa</w:t>
      </w:r>
      <w:r w:rsidR="00E82DC8" w:rsidRPr="007F0E9A">
        <w:rPr>
          <w:rFonts w:ascii="Times New Roman" w:hAnsi="Times New Roman" w:cs="Times New Roman"/>
          <w:b/>
          <w:sz w:val="24"/>
          <w:szCs w:val="24"/>
          <w:lang w:val="en-GB"/>
        </w:rPr>
        <w:t>l</w:t>
      </w:r>
      <w:r w:rsidR="002B28F1" w:rsidRPr="007F0E9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7F0E9A">
        <w:rPr>
          <w:rFonts w:ascii="Times New Roman" w:hAnsi="Times New Roman" w:cs="Times New Roman"/>
          <w:b/>
          <w:sz w:val="24"/>
          <w:szCs w:val="24"/>
          <w:lang w:val="en-GB"/>
        </w:rPr>
        <w:t xml:space="preserve">Table </w:t>
      </w:r>
      <w:r w:rsidR="0051160E" w:rsidRPr="007F0E9A">
        <w:rPr>
          <w:rFonts w:ascii="Times New Roman" w:hAnsi="Times New Roman" w:cs="Times New Roman"/>
          <w:b/>
          <w:sz w:val="24"/>
          <w:szCs w:val="24"/>
          <w:lang w:val="en-GB"/>
        </w:rPr>
        <w:t>1</w:t>
      </w:r>
      <w:r w:rsidRPr="007F0E9A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  <w:r w:rsidRPr="007F0E9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34445" w:rsidRPr="007F0E9A">
        <w:rPr>
          <w:rFonts w:ascii="Times New Roman" w:hAnsi="Times New Roman" w:cs="Times New Roman"/>
          <w:sz w:val="24"/>
          <w:szCs w:val="24"/>
          <w:lang w:val="en-GB"/>
        </w:rPr>
        <w:t>Gender, age</w:t>
      </w:r>
      <w:r w:rsidR="009226C2" w:rsidRPr="007F0E9A">
        <w:rPr>
          <w:rFonts w:ascii="Times New Roman" w:hAnsi="Times New Roman" w:cs="Times New Roman"/>
          <w:sz w:val="24"/>
          <w:szCs w:val="24"/>
          <w:lang w:val="en-GB"/>
        </w:rPr>
        <w:t xml:space="preserve"> group</w:t>
      </w:r>
      <w:r w:rsidR="00234445" w:rsidRPr="007F0E9A">
        <w:rPr>
          <w:rFonts w:ascii="Times New Roman" w:hAnsi="Times New Roman" w:cs="Times New Roman"/>
          <w:sz w:val="24"/>
          <w:szCs w:val="24"/>
          <w:lang w:val="en-GB"/>
        </w:rPr>
        <w:t>, BMI</w:t>
      </w:r>
      <w:r w:rsidR="009226C2" w:rsidRPr="007F0E9A">
        <w:rPr>
          <w:rFonts w:ascii="Times New Roman" w:hAnsi="Times New Roman" w:cs="Times New Roman"/>
          <w:sz w:val="24"/>
          <w:szCs w:val="24"/>
          <w:lang w:val="en-GB"/>
        </w:rPr>
        <w:t xml:space="preserve"> category</w:t>
      </w:r>
      <w:r w:rsidR="00234445" w:rsidRPr="007F0E9A">
        <w:rPr>
          <w:rFonts w:ascii="Times New Roman" w:hAnsi="Times New Roman" w:cs="Times New Roman"/>
          <w:sz w:val="24"/>
          <w:szCs w:val="24"/>
          <w:lang w:val="en-GB"/>
        </w:rPr>
        <w:t xml:space="preserve"> and procedure side of patients undergoing primary patellofemoral arthroplasty, by </w:t>
      </w:r>
      <w:r w:rsidR="00AD0449" w:rsidRPr="007F0E9A">
        <w:rPr>
          <w:rFonts w:ascii="Times New Roman" w:hAnsi="Times New Roman" w:cs="Times New Roman"/>
          <w:sz w:val="24"/>
          <w:szCs w:val="24"/>
          <w:lang w:val="en-GB"/>
        </w:rPr>
        <w:t xml:space="preserve">country or </w:t>
      </w:r>
      <w:r w:rsidR="00234445" w:rsidRPr="007F0E9A">
        <w:rPr>
          <w:rFonts w:ascii="Times New Roman" w:hAnsi="Times New Roman" w:cs="Times New Roman"/>
          <w:sz w:val="24"/>
          <w:szCs w:val="24"/>
          <w:lang w:val="en-GB"/>
        </w:rPr>
        <w:t>registry</w:t>
      </w:r>
      <w:r w:rsidR="0028192B" w:rsidRPr="007F0E9A">
        <w:rPr>
          <w:rFonts w:ascii="Times New Roman" w:hAnsi="Times New Roman" w:cs="Times New Roman"/>
          <w:sz w:val="24"/>
          <w:szCs w:val="24"/>
          <w:lang w:val="en-GB"/>
        </w:rPr>
        <w:t xml:space="preserve"> (2000-2016)</w:t>
      </w:r>
    </w:p>
    <w:tbl>
      <w:tblPr>
        <w:tblStyle w:val="TableGrid3"/>
        <w:tblW w:w="0" w:type="auto"/>
        <w:tblInd w:w="-113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28" w:type="dxa"/>
          <w:right w:w="6" w:type="dxa"/>
        </w:tblCellMar>
        <w:tblLook w:val="04A0" w:firstRow="1" w:lastRow="0" w:firstColumn="1" w:lastColumn="0" w:noHBand="0" w:noVBand="1"/>
      </w:tblPr>
      <w:tblGrid>
        <w:gridCol w:w="3014"/>
        <w:gridCol w:w="1087"/>
        <w:gridCol w:w="1321"/>
        <w:gridCol w:w="1308"/>
        <w:gridCol w:w="1854"/>
        <w:gridCol w:w="1087"/>
        <w:gridCol w:w="1308"/>
        <w:gridCol w:w="1087"/>
        <w:gridCol w:w="1194"/>
      </w:tblGrid>
      <w:tr w:rsidR="00213919" w:rsidRPr="007F0E9A" w14:paraId="18498AD6" w14:textId="5657F820" w:rsidTr="007F0E9A">
        <w:trPr>
          <w:trHeight w:val="300"/>
        </w:trPr>
        <w:tc>
          <w:tcPr>
            <w:tcW w:w="0" w:type="auto"/>
            <w:vMerge w:val="restart"/>
          </w:tcPr>
          <w:p w14:paraId="64A33E6B" w14:textId="28013CE6" w:rsidR="00F957E7" w:rsidRPr="007F0E9A" w:rsidRDefault="00F957E7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Primary diagnosis</w:t>
            </w:r>
          </w:p>
        </w:tc>
        <w:tc>
          <w:tcPr>
            <w:tcW w:w="0" w:type="auto"/>
          </w:tcPr>
          <w:p w14:paraId="0E960112" w14:textId="5A0C0CCB" w:rsidR="00F957E7" w:rsidRPr="007F0E9A" w:rsidRDefault="00F957E7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Australia</w:t>
            </w:r>
          </w:p>
        </w:tc>
        <w:tc>
          <w:tcPr>
            <w:tcW w:w="0" w:type="auto"/>
          </w:tcPr>
          <w:p w14:paraId="2BB3BEBF" w14:textId="0B47F660" w:rsidR="00F957E7" w:rsidRPr="007F0E9A" w:rsidRDefault="00F957E7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New Zealand</w:t>
            </w:r>
          </w:p>
        </w:tc>
        <w:tc>
          <w:tcPr>
            <w:tcW w:w="0" w:type="auto"/>
          </w:tcPr>
          <w:p w14:paraId="63410B3F" w14:textId="4DD54F04" w:rsidR="00F957E7" w:rsidRPr="007F0E9A" w:rsidRDefault="00F957E7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Canada</w:t>
            </w:r>
          </w:p>
        </w:tc>
        <w:tc>
          <w:tcPr>
            <w:tcW w:w="0" w:type="auto"/>
          </w:tcPr>
          <w:p w14:paraId="6A3D2CEE" w14:textId="35502C7C" w:rsidR="00F957E7" w:rsidRPr="007F0E9A" w:rsidRDefault="00F957E7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aiser Permanente</w:t>
            </w:r>
          </w:p>
        </w:tc>
        <w:tc>
          <w:tcPr>
            <w:tcW w:w="0" w:type="auto"/>
          </w:tcPr>
          <w:p w14:paraId="4D8814C0" w14:textId="0AB9B032" w:rsidR="00F957E7" w:rsidRPr="007F0E9A" w:rsidRDefault="00F957E7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Finland</w:t>
            </w:r>
          </w:p>
        </w:tc>
        <w:tc>
          <w:tcPr>
            <w:tcW w:w="0" w:type="auto"/>
          </w:tcPr>
          <w:p w14:paraId="54D371CF" w14:textId="1446F0B2" w:rsidR="00F957E7" w:rsidRPr="007F0E9A" w:rsidRDefault="00F957E7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Norway</w:t>
            </w:r>
          </w:p>
        </w:tc>
        <w:tc>
          <w:tcPr>
            <w:tcW w:w="0" w:type="auto"/>
          </w:tcPr>
          <w:p w14:paraId="4EBB5A79" w14:textId="172BA9C9" w:rsidR="00F957E7" w:rsidRPr="007F0E9A" w:rsidRDefault="00F957E7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Sweden</w:t>
            </w:r>
          </w:p>
        </w:tc>
        <w:tc>
          <w:tcPr>
            <w:tcW w:w="0" w:type="auto"/>
          </w:tcPr>
          <w:p w14:paraId="07D6C9E8" w14:textId="68A4F17C" w:rsidR="00F957E7" w:rsidRPr="007F0E9A" w:rsidRDefault="00F957E7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Netherlands</w:t>
            </w:r>
          </w:p>
        </w:tc>
      </w:tr>
      <w:tr w:rsidR="00213919" w:rsidRPr="007F0E9A" w14:paraId="5664BDEA" w14:textId="77777777" w:rsidTr="007F0E9A">
        <w:trPr>
          <w:trHeight w:val="300"/>
        </w:trPr>
        <w:tc>
          <w:tcPr>
            <w:tcW w:w="0" w:type="auto"/>
            <w:vMerge/>
          </w:tcPr>
          <w:p w14:paraId="3E0A327C" w14:textId="44C8F84C" w:rsidR="00213919" w:rsidRPr="007F0E9A" w:rsidRDefault="00213919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3FA9E34" w14:textId="77777777" w:rsidR="00213919" w:rsidRPr="007F0E9A" w:rsidRDefault="00213919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  <w:p w14:paraId="2008A40E" w14:textId="748C8C91" w:rsidR="00213919" w:rsidRPr="007F0E9A" w:rsidRDefault="00213919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(n = 3282)</w:t>
            </w:r>
          </w:p>
        </w:tc>
        <w:tc>
          <w:tcPr>
            <w:tcW w:w="0" w:type="auto"/>
          </w:tcPr>
          <w:p w14:paraId="19BD9F31" w14:textId="77777777" w:rsidR="00213919" w:rsidRPr="007F0E9A" w:rsidRDefault="00213919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bCs/>
                <w:sz w:val="24"/>
                <w:szCs w:val="24"/>
              </w:rPr>
              <w:t>Percentage</w:t>
            </w:r>
          </w:p>
          <w:p w14:paraId="42A53849" w14:textId="7D56B492" w:rsidR="00213919" w:rsidRPr="007F0E9A" w:rsidRDefault="00213919" w:rsidP="007F0E9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(n = 466)</w:t>
            </w:r>
          </w:p>
        </w:tc>
        <w:tc>
          <w:tcPr>
            <w:tcW w:w="0" w:type="auto"/>
          </w:tcPr>
          <w:p w14:paraId="0F82E03E" w14:textId="77777777" w:rsidR="00213919" w:rsidRPr="007F0E9A" w:rsidRDefault="00213919" w:rsidP="007F0E9A">
            <w:pP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  <w:p w14:paraId="01D4704C" w14:textId="7C06360A" w:rsidR="00213919" w:rsidRPr="007F0E9A" w:rsidRDefault="00213919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(n = 431)</w:t>
            </w:r>
          </w:p>
        </w:tc>
        <w:tc>
          <w:tcPr>
            <w:tcW w:w="0" w:type="auto"/>
          </w:tcPr>
          <w:p w14:paraId="4B0FCDDA" w14:textId="77777777" w:rsidR="00213919" w:rsidRPr="007F0E9A" w:rsidRDefault="00213919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  <w:p w14:paraId="5C68CC28" w14:textId="6A948BA3" w:rsidR="00213919" w:rsidRPr="007F0E9A" w:rsidRDefault="00213919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(n = 419)</w:t>
            </w:r>
          </w:p>
        </w:tc>
        <w:tc>
          <w:tcPr>
            <w:tcW w:w="0" w:type="auto"/>
          </w:tcPr>
          <w:p w14:paraId="27535D5F" w14:textId="77777777" w:rsidR="00213919" w:rsidRPr="007F0E9A" w:rsidRDefault="00213919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  <w:p w14:paraId="6B7D523F" w14:textId="206AF3AE" w:rsidR="00213919" w:rsidRPr="007F0E9A" w:rsidRDefault="00213919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(n = 76)</w:t>
            </w:r>
          </w:p>
        </w:tc>
        <w:tc>
          <w:tcPr>
            <w:tcW w:w="0" w:type="auto"/>
          </w:tcPr>
          <w:p w14:paraId="6226C505" w14:textId="77777777" w:rsidR="00213919" w:rsidRPr="007F0E9A" w:rsidRDefault="00213919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  <w:p w14:paraId="7F5E1AC0" w14:textId="7F79AAD0" w:rsidR="00213919" w:rsidRPr="007F0E9A" w:rsidRDefault="00213919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(n = 359)</w:t>
            </w:r>
          </w:p>
        </w:tc>
        <w:tc>
          <w:tcPr>
            <w:tcW w:w="0" w:type="auto"/>
          </w:tcPr>
          <w:p w14:paraId="1E7A5C35" w14:textId="77777777" w:rsidR="00213919" w:rsidRPr="007F0E9A" w:rsidRDefault="00213919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  <w:p w14:paraId="57E6B505" w14:textId="67CADDEF" w:rsidR="00213919" w:rsidRPr="007F0E9A" w:rsidRDefault="00213919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(n = 517)</w:t>
            </w:r>
          </w:p>
        </w:tc>
        <w:tc>
          <w:tcPr>
            <w:tcW w:w="0" w:type="auto"/>
          </w:tcPr>
          <w:p w14:paraId="05909C42" w14:textId="77777777" w:rsidR="00213919" w:rsidRPr="007F0E9A" w:rsidRDefault="00213919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  <w:p w14:paraId="37C1D429" w14:textId="162A0E16" w:rsidR="00213919" w:rsidRPr="007F0E9A" w:rsidRDefault="00213919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(n = 1234)</w:t>
            </w:r>
          </w:p>
        </w:tc>
      </w:tr>
      <w:tr w:rsidR="000B020B" w:rsidRPr="007F0E9A" w14:paraId="025CDD4C" w14:textId="77777777" w:rsidTr="007F0E9A">
        <w:trPr>
          <w:trHeight w:val="191"/>
        </w:trPr>
        <w:tc>
          <w:tcPr>
            <w:tcW w:w="0" w:type="auto"/>
          </w:tcPr>
          <w:p w14:paraId="71D69E56" w14:textId="2FD7B4BB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0" w:type="auto"/>
            <w:gridSpan w:val="8"/>
          </w:tcPr>
          <w:p w14:paraId="4B8B851A" w14:textId="3A10FDBE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020B" w:rsidRPr="007F0E9A" w14:paraId="6BAD1096" w14:textId="77777777" w:rsidTr="007F0E9A">
        <w:trPr>
          <w:trHeight w:val="280"/>
        </w:trPr>
        <w:tc>
          <w:tcPr>
            <w:tcW w:w="0" w:type="auto"/>
          </w:tcPr>
          <w:p w14:paraId="3FA24CD4" w14:textId="42D75F80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  Men</w:t>
            </w:r>
          </w:p>
        </w:tc>
        <w:tc>
          <w:tcPr>
            <w:tcW w:w="0" w:type="auto"/>
          </w:tcPr>
          <w:p w14:paraId="0FF528F1" w14:textId="54162102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504C70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(757)</w:t>
            </w:r>
          </w:p>
        </w:tc>
        <w:tc>
          <w:tcPr>
            <w:tcW w:w="0" w:type="auto"/>
          </w:tcPr>
          <w:p w14:paraId="6F85C826" w14:textId="71D8A8D2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5 (114)</w:t>
            </w:r>
          </w:p>
        </w:tc>
        <w:tc>
          <w:tcPr>
            <w:tcW w:w="0" w:type="auto"/>
          </w:tcPr>
          <w:p w14:paraId="300E14AB" w14:textId="0CB715FB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1 (90)</w:t>
            </w:r>
          </w:p>
        </w:tc>
        <w:tc>
          <w:tcPr>
            <w:tcW w:w="0" w:type="auto"/>
          </w:tcPr>
          <w:p w14:paraId="36CE7C40" w14:textId="6063321A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5 (104)</w:t>
            </w:r>
          </w:p>
        </w:tc>
        <w:tc>
          <w:tcPr>
            <w:tcW w:w="0" w:type="auto"/>
          </w:tcPr>
          <w:p w14:paraId="4709A141" w14:textId="0BAFDE33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38 (29)</w:t>
            </w:r>
          </w:p>
        </w:tc>
        <w:tc>
          <w:tcPr>
            <w:tcW w:w="0" w:type="auto"/>
          </w:tcPr>
          <w:p w14:paraId="2DC20DE2" w14:textId="138C73F6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9 (104)</w:t>
            </w:r>
          </w:p>
        </w:tc>
        <w:tc>
          <w:tcPr>
            <w:tcW w:w="0" w:type="auto"/>
          </w:tcPr>
          <w:p w14:paraId="4E005940" w14:textId="3B047224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4 (123)</w:t>
            </w:r>
          </w:p>
        </w:tc>
        <w:tc>
          <w:tcPr>
            <w:tcW w:w="0" w:type="auto"/>
          </w:tcPr>
          <w:p w14:paraId="7C03D281" w14:textId="21D1A406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6 (324)</w:t>
            </w:r>
          </w:p>
        </w:tc>
      </w:tr>
      <w:tr w:rsidR="000B020B" w:rsidRPr="007F0E9A" w14:paraId="08DEE592" w14:textId="77777777" w:rsidTr="007F0E9A">
        <w:trPr>
          <w:trHeight w:val="285"/>
        </w:trPr>
        <w:tc>
          <w:tcPr>
            <w:tcW w:w="0" w:type="auto"/>
          </w:tcPr>
          <w:p w14:paraId="69624333" w14:textId="4299EF2B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  Women </w:t>
            </w:r>
          </w:p>
        </w:tc>
        <w:tc>
          <w:tcPr>
            <w:tcW w:w="0" w:type="auto"/>
          </w:tcPr>
          <w:p w14:paraId="19780BD9" w14:textId="35D33EC1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77 (2525)</w:t>
            </w:r>
          </w:p>
        </w:tc>
        <w:tc>
          <w:tcPr>
            <w:tcW w:w="0" w:type="auto"/>
          </w:tcPr>
          <w:p w14:paraId="44156F20" w14:textId="3DE2AD08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76 (352)</w:t>
            </w:r>
          </w:p>
        </w:tc>
        <w:tc>
          <w:tcPr>
            <w:tcW w:w="0" w:type="auto"/>
          </w:tcPr>
          <w:p w14:paraId="2E6D5C4D" w14:textId="46B8BA94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80 (341)</w:t>
            </w:r>
          </w:p>
        </w:tc>
        <w:tc>
          <w:tcPr>
            <w:tcW w:w="0" w:type="auto"/>
          </w:tcPr>
          <w:p w14:paraId="65442A17" w14:textId="633A3967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75 (315)</w:t>
            </w:r>
          </w:p>
        </w:tc>
        <w:tc>
          <w:tcPr>
            <w:tcW w:w="0" w:type="auto"/>
          </w:tcPr>
          <w:p w14:paraId="4D016522" w14:textId="6787EB71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62 (47)</w:t>
            </w:r>
          </w:p>
        </w:tc>
        <w:tc>
          <w:tcPr>
            <w:tcW w:w="0" w:type="auto"/>
          </w:tcPr>
          <w:p w14:paraId="4EF23798" w14:textId="2B685602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71 (255)</w:t>
            </w:r>
          </w:p>
        </w:tc>
        <w:tc>
          <w:tcPr>
            <w:tcW w:w="0" w:type="auto"/>
          </w:tcPr>
          <w:p w14:paraId="2EA4AA45" w14:textId="00CBACAB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76 (394)</w:t>
            </w:r>
          </w:p>
        </w:tc>
        <w:tc>
          <w:tcPr>
            <w:tcW w:w="0" w:type="auto"/>
          </w:tcPr>
          <w:p w14:paraId="1F9056DB" w14:textId="13B60787" w:rsidR="000B020B" w:rsidRPr="007F0E9A" w:rsidRDefault="000B020B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74 (907)</w:t>
            </w:r>
          </w:p>
        </w:tc>
      </w:tr>
      <w:tr w:rsidR="00166CB0" w:rsidRPr="007F0E9A" w14:paraId="4D7531EF" w14:textId="77777777" w:rsidTr="007F0E9A">
        <w:trPr>
          <w:trHeight w:val="262"/>
        </w:trPr>
        <w:tc>
          <w:tcPr>
            <w:tcW w:w="0" w:type="auto"/>
            <w:hideMark/>
          </w:tcPr>
          <w:p w14:paraId="6A19CD74" w14:textId="2E0464CF" w:rsidR="00166CB0" w:rsidRPr="007F0E9A" w:rsidRDefault="00166CB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Age group</w:t>
            </w:r>
          </w:p>
        </w:tc>
        <w:tc>
          <w:tcPr>
            <w:tcW w:w="0" w:type="auto"/>
            <w:gridSpan w:val="8"/>
          </w:tcPr>
          <w:p w14:paraId="410F8072" w14:textId="264C1204" w:rsidR="00166CB0" w:rsidRPr="007F0E9A" w:rsidRDefault="00166CB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  </w:t>
            </w:r>
          </w:p>
        </w:tc>
      </w:tr>
      <w:tr w:rsidR="00166CB0" w:rsidRPr="007F0E9A" w14:paraId="4E6D3A61" w14:textId="77777777" w:rsidTr="007F0E9A">
        <w:trPr>
          <w:trHeight w:val="300"/>
        </w:trPr>
        <w:tc>
          <w:tcPr>
            <w:tcW w:w="0" w:type="auto"/>
            <w:hideMark/>
          </w:tcPr>
          <w:p w14:paraId="240973C5" w14:textId="5AE0A04E" w:rsidR="00166CB0" w:rsidRPr="007F0E9A" w:rsidRDefault="00166CB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  &lt; 55 y</w:t>
            </w:r>
            <w:r w:rsidR="00090224" w:rsidRPr="007F0E9A">
              <w:rPr>
                <w:rFonts w:ascii="Times New Roman" w:hAnsi="Times New Roman" w:cs="Times New Roman"/>
                <w:sz w:val="24"/>
                <w:szCs w:val="24"/>
              </w:rPr>
              <w:t>ears</w:t>
            </w:r>
          </w:p>
        </w:tc>
        <w:tc>
          <w:tcPr>
            <w:tcW w:w="0" w:type="auto"/>
          </w:tcPr>
          <w:p w14:paraId="63066A27" w14:textId="3E8BDED7" w:rsidR="00166CB0" w:rsidRPr="007F0E9A" w:rsidRDefault="00166CB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39 (1282)</w:t>
            </w:r>
          </w:p>
        </w:tc>
        <w:tc>
          <w:tcPr>
            <w:tcW w:w="0" w:type="auto"/>
          </w:tcPr>
          <w:p w14:paraId="53439FC4" w14:textId="3037C514" w:rsidR="00166CB0" w:rsidRPr="007F0E9A" w:rsidRDefault="00166CB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34 (159)</w:t>
            </w:r>
          </w:p>
        </w:tc>
        <w:tc>
          <w:tcPr>
            <w:tcW w:w="0" w:type="auto"/>
          </w:tcPr>
          <w:p w14:paraId="78C6FE40" w14:textId="093F650F" w:rsidR="00166CB0" w:rsidRPr="007F0E9A" w:rsidRDefault="00166CB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44 (190)</w:t>
            </w:r>
          </w:p>
        </w:tc>
        <w:tc>
          <w:tcPr>
            <w:tcW w:w="0" w:type="auto"/>
          </w:tcPr>
          <w:p w14:paraId="0A75546E" w14:textId="4BC7BA45" w:rsidR="00166CB0" w:rsidRPr="007F0E9A" w:rsidRDefault="00166CB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47 (195)</w:t>
            </w:r>
          </w:p>
        </w:tc>
        <w:tc>
          <w:tcPr>
            <w:tcW w:w="0" w:type="auto"/>
          </w:tcPr>
          <w:p w14:paraId="33F32908" w14:textId="02DAC5F0" w:rsidR="00166CB0" w:rsidRPr="007F0E9A" w:rsidRDefault="00166CB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60 (45)</w:t>
            </w:r>
          </w:p>
        </w:tc>
        <w:tc>
          <w:tcPr>
            <w:tcW w:w="0" w:type="auto"/>
          </w:tcPr>
          <w:p w14:paraId="2093EB9A" w14:textId="6BAF0D37" w:rsidR="00166CB0" w:rsidRPr="007F0E9A" w:rsidRDefault="00166CB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61 (218)</w:t>
            </w:r>
          </w:p>
        </w:tc>
        <w:tc>
          <w:tcPr>
            <w:tcW w:w="0" w:type="auto"/>
          </w:tcPr>
          <w:p w14:paraId="42C04AD5" w14:textId="54AB0F3C" w:rsidR="00166CB0" w:rsidRPr="007F0E9A" w:rsidRDefault="00166CB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40 (206)</w:t>
            </w:r>
          </w:p>
        </w:tc>
        <w:tc>
          <w:tcPr>
            <w:tcW w:w="0" w:type="auto"/>
          </w:tcPr>
          <w:p w14:paraId="6E131729" w14:textId="3696B6AB" w:rsidR="00166CB0" w:rsidRPr="007F0E9A" w:rsidRDefault="00166CB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53 (652)</w:t>
            </w:r>
          </w:p>
        </w:tc>
      </w:tr>
      <w:tr w:rsidR="00112F51" w:rsidRPr="007F0E9A" w14:paraId="4D955F39" w14:textId="77777777" w:rsidTr="007F0E9A">
        <w:trPr>
          <w:trHeight w:val="300"/>
        </w:trPr>
        <w:tc>
          <w:tcPr>
            <w:tcW w:w="0" w:type="auto"/>
            <w:hideMark/>
          </w:tcPr>
          <w:p w14:paraId="4F657BF8" w14:textId="0B0F3C7E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  55-64 y</w:t>
            </w:r>
            <w:r w:rsidR="00090224" w:rsidRPr="007F0E9A">
              <w:rPr>
                <w:rFonts w:ascii="Times New Roman" w:hAnsi="Times New Roman" w:cs="Times New Roman"/>
                <w:sz w:val="24"/>
                <w:szCs w:val="24"/>
              </w:rPr>
              <w:t>ears</w:t>
            </w:r>
          </w:p>
        </w:tc>
        <w:tc>
          <w:tcPr>
            <w:tcW w:w="0" w:type="auto"/>
          </w:tcPr>
          <w:p w14:paraId="495E2499" w14:textId="728D3785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30 (974)</w:t>
            </w:r>
          </w:p>
        </w:tc>
        <w:tc>
          <w:tcPr>
            <w:tcW w:w="0" w:type="auto"/>
          </w:tcPr>
          <w:p w14:paraId="2E865EF1" w14:textId="52D6C448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36 (167)</w:t>
            </w:r>
          </w:p>
        </w:tc>
        <w:tc>
          <w:tcPr>
            <w:tcW w:w="0" w:type="auto"/>
          </w:tcPr>
          <w:p w14:paraId="10116C15" w14:textId="7CDAEADC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8 (119)</w:t>
            </w:r>
          </w:p>
        </w:tc>
        <w:tc>
          <w:tcPr>
            <w:tcW w:w="0" w:type="auto"/>
          </w:tcPr>
          <w:p w14:paraId="5BD6976C" w14:textId="7FBB9E38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31 (130)</w:t>
            </w:r>
          </w:p>
        </w:tc>
        <w:tc>
          <w:tcPr>
            <w:tcW w:w="0" w:type="auto"/>
          </w:tcPr>
          <w:p w14:paraId="6C21F3B6" w14:textId="0C8BD65D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  <w:r w:rsidR="00E82DC8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(26)</w:t>
            </w:r>
          </w:p>
        </w:tc>
        <w:tc>
          <w:tcPr>
            <w:tcW w:w="0" w:type="auto"/>
          </w:tcPr>
          <w:p w14:paraId="64A7AAA3" w14:textId="217017D7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1 (74)</w:t>
            </w:r>
          </w:p>
        </w:tc>
        <w:tc>
          <w:tcPr>
            <w:tcW w:w="0" w:type="auto"/>
          </w:tcPr>
          <w:p w14:paraId="3394F3A4" w14:textId="1B1BCAB8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9 (149)</w:t>
            </w:r>
          </w:p>
        </w:tc>
        <w:tc>
          <w:tcPr>
            <w:tcW w:w="0" w:type="auto"/>
          </w:tcPr>
          <w:p w14:paraId="750B2161" w14:textId="3FA4EE1B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7 (337)</w:t>
            </w:r>
          </w:p>
        </w:tc>
      </w:tr>
      <w:tr w:rsidR="00112F51" w:rsidRPr="007F0E9A" w14:paraId="7A63AE7F" w14:textId="77777777" w:rsidTr="007F0E9A">
        <w:trPr>
          <w:trHeight w:val="300"/>
        </w:trPr>
        <w:tc>
          <w:tcPr>
            <w:tcW w:w="0" w:type="auto"/>
            <w:hideMark/>
          </w:tcPr>
          <w:p w14:paraId="7672E645" w14:textId="511BA379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  65-74 y</w:t>
            </w:r>
            <w:r w:rsidR="00090224" w:rsidRPr="007F0E9A">
              <w:rPr>
                <w:rFonts w:ascii="Times New Roman" w:hAnsi="Times New Roman" w:cs="Times New Roman"/>
                <w:sz w:val="24"/>
                <w:szCs w:val="24"/>
              </w:rPr>
              <w:t>ears</w:t>
            </w:r>
          </w:p>
        </w:tc>
        <w:tc>
          <w:tcPr>
            <w:tcW w:w="0" w:type="auto"/>
          </w:tcPr>
          <w:p w14:paraId="3D137C31" w14:textId="7BC8E0C4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A3036B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618</w:t>
            </w:r>
            <w:r w:rsidR="00A3036B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1A78B967" w14:textId="63B778B0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="00A3036B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  <w:r w:rsidR="00A3036B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09710069" w14:textId="49F025C6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="00A3036B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22</w:t>
            </w:r>
            <w:r w:rsidR="00A3036B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052D271C" w14:textId="629B2134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A3036B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  <w:r w:rsidR="00A3036B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33B23CA1" w14:textId="6188B285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3036B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3036B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28D6B267" w14:textId="3B228B07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A3036B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  <w:r w:rsidR="00A3036B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471E227F" w14:textId="1E4FF7DC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="00A3036B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07</w:t>
            </w:r>
            <w:r w:rsidR="00A3036B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461B73F8" w14:textId="4A581F16" w:rsidR="00112F51" w:rsidRPr="007F0E9A" w:rsidRDefault="00112F5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A3036B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69</w:t>
            </w:r>
            <w:r w:rsidR="00A3036B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566F00" w:rsidRPr="007F0E9A" w14:paraId="3810FCA5" w14:textId="77777777" w:rsidTr="007F0E9A">
        <w:trPr>
          <w:trHeight w:val="300"/>
        </w:trPr>
        <w:tc>
          <w:tcPr>
            <w:tcW w:w="0" w:type="auto"/>
            <w:hideMark/>
          </w:tcPr>
          <w:p w14:paraId="5D2A48C1" w14:textId="36484F0B" w:rsidR="00566F00" w:rsidRPr="007F0E9A" w:rsidRDefault="00566F0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  ≥ 75 y</w:t>
            </w:r>
            <w:r w:rsidR="00090224" w:rsidRPr="007F0E9A">
              <w:rPr>
                <w:rFonts w:ascii="Times New Roman" w:hAnsi="Times New Roman" w:cs="Times New Roman"/>
                <w:sz w:val="24"/>
                <w:szCs w:val="24"/>
              </w:rPr>
              <w:t>ears</w:t>
            </w:r>
          </w:p>
        </w:tc>
        <w:tc>
          <w:tcPr>
            <w:tcW w:w="0" w:type="auto"/>
          </w:tcPr>
          <w:p w14:paraId="4CB62172" w14:textId="2E152AEC" w:rsidR="00566F00" w:rsidRPr="007F0E9A" w:rsidRDefault="00566F0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EC61CC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  <w:r w:rsidR="00EC61CC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150D989F" w14:textId="2937BFE4" w:rsidR="00566F00" w:rsidRPr="007F0E9A" w:rsidRDefault="00566F0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EC61CC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  <w:r w:rsidR="00EC61CC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76299247" w14:textId="77777777" w:rsidR="00566F00" w:rsidRPr="007F0E9A" w:rsidRDefault="00566F0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59D3681B" w14:textId="6078E8EA" w:rsidR="00566F00" w:rsidRPr="007F0E9A" w:rsidRDefault="00566F0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C61CC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="00EC61CC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62D9391B" w14:textId="5F7C7AD6" w:rsidR="00566F00" w:rsidRPr="007F0E9A" w:rsidRDefault="00566F0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C61CC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C61CC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04E776E8" w14:textId="67C50378" w:rsidR="00566F00" w:rsidRPr="007F0E9A" w:rsidRDefault="00566F0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EC61CC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00EC61CC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24154153" w14:textId="6951203D" w:rsidR="00566F00" w:rsidRPr="007F0E9A" w:rsidRDefault="00566F0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EC61CC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 w:rsidR="00EC61CC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07F10597" w14:textId="73934E53" w:rsidR="00566F00" w:rsidRPr="007F0E9A" w:rsidRDefault="00566F0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EC61CC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  <w:r w:rsidR="00EC61CC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EF54E1" w:rsidRPr="007F0E9A" w14:paraId="6038C097" w14:textId="77777777" w:rsidTr="007F0E9A">
        <w:trPr>
          <w:trHeight w:val="170"/>
        </w:trPr>
        <w:tc>
          <w:tcPr>
            <w:tcW w:w="0" w:type="auto"/>
            <w:hideMark/>
          </w:tcPr>
          <w:p w14:paraId="7EB91AE8" w14:textId="3097E79F" w:rsidR="00EF54E1" w:rsidRPr="007F0E9A" w:rsidRDefault="00EF54E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BMI category</w:t>
            </w:r>
          </w:p>
        </w:tc>
        <w:tc>
          <w:tcPr>
            <w:tcW w:w="0" w:type="auto"/>
          </w:tcPr>
          <w:p w14:paraId="38D593E1" w14:textId="0F32936B" w:rsidR="00EF54E1" w:rsidRPr="007F0E9A" w:rsidRDefault="00EF54E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0" w:type="auto"/>
          </w:tcPr>
          <w:p w14:paraId="75B96EE1" w14:textId="7704FC6D" w:rsidR="00EF54E1" w:rsidRPr="007F0E9A" w:rsidRDefault="00EF54E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Not provided</w:t>
            </w:r>
          </w:p>
        </w:tc>
        <w:tc>
          <w:tcPr>
            <w:tcW w:w="0" w:type="auto"/>
          </w:tcPr>
          <w:p w14:paraId="1EFDB042" w14:textId="45BC1A63" w:rsidR="00EF54E1" w:rsidRPr="007F0E9A" w:rsidRDefault="00EF54E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Not</w:t>
            </w:r>
            <w:r w:rsidR="007F0E9A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provided</w:t>
            </w:r>
          </w:p>
        </w:tc>
        <w:tc>
          <w:tcPr>
            <w:tcW w:w="0" w:type="auto"/>
            <w:hideMark/>
          </w:tcPr>
          <w:p w14:paraId="3FDBBC48" w14:textId="77777777" w:rsidR="00EF54E1" w:rsidRPr="007F0E9A" w:rsidRDefault="00EF54E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BBDF2BA" w14:textId="061D652F" w:rsidR="00EF54E1" w:rsidRPr="007F0E9A" w:rsidRDefault="00EF54E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1F0FA32" w14:textId="139E49F6" w:rsidR="00EF54E1" w:rsidRPr="007F0E9A" w:rsidRDefault="00EF54E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Not</w:t>
            </w:r>
            <w:r w:rsidR="007F0E9A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provided</w:t>
            </w:r>
          </w:p>
        </w:tc>
        <w:tc>
          <w:tcPr>
            <w:tcW w:w="0" w:type="auto"/>
          </w:tcPr>
          <w:p w14:paraId="3405E813" w14:textId="71E33E94" w:rsidR="00EF54E1" w:rsidRPr="007F0E9A" w:rsidRDefault="00EF54E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F23CABB" w14:textId="2359CB69" w:rsidR="00EF54E1" w:rsidRPr="007F0E9A" w:rsidRDefault="00EF54E1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C70" w:rsidRPr="007F0E9A" w14:paraId="0A30EB63" w14:textId="77777777" w:rsidTr="007F0E9A">
        <w:trPr>
          <w:trHeight w:val="300"/>
        </w:trPr>
        <w:tc>
          <w:tcPr>
            <w:tcW w:w="0" w:type="auto"/>
            <w:hideMark/>
          </w:tcPr>
          <w:p w14:paraId="7C4157C3" w14:textId="7E9DA1D2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  Underweight, &lt; 18.5 kg/m</w:t>
            </w:r>
            <w:r w:rsidRPr="007F0E9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5C2D6C92" w14:textId="5ACEDEE8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0.1 (2)</w:t>
            </w:r>
          </w:p>
        </w:tc>
        <w:tc>
          <w:tcPr>
            <w:tcW w:w="0" w:type="auto"/>
            <w:hideMark/>
          </w:tcPr>
          <w:p w14:paraId="6B2CF35C" w14:textId="77777777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13B555BD" w14:textId="142BB0DE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4291972" w14:textId="5E43CC2E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0.7 (3)</w:t>
            </w:r>
          </w:p>
        </w:tc>
        <w:tc>
          <w:tcPr>
            <w:tcW w:w="0" w:type="auto"/>
          </w:tcPr>
          <w:p w14:paraId="4CD2B01B" w14:textId="2EDD114A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47B49319" w14:textId="190F219B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0EF53690" w14:textId="080172B4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0.4 (2)</w:t>
            </w:r>
          </w:p>
        </w:tc>
        <w:tc>
          <w:tcPr>
            <w:tcW w:w="0" w:type="auto"/>
          </w:tcPr>
          <w:p w14:paraId="1D95CEE8" w14:textId="391BB65F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0.2 (2)</w:t>
            </w:r>
          </w:p>
        </w:tc>
      </w:tr>
      <w:tr w:rsidR="00504C70" w:rsidRPr="007F0E9A" w14:paraId="004F5148" w14:textId="77777777" w:rsidTr="007F0E9A">
        <w:trPr>
          <w:trHeight w:val="300"/>
        </w:trPr>
        <w:tc>
          <w:tcPr>
            <w:tcW w:w="0" w:type="auto"/>
            <w:hideMark/>
          </w:tcPr>
          <w:p w14:paraId="11C2F0B0" w14:textId="24D48425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  Normal, 18.5-24.9 kg/m</w:t>
            </w:r>
            <w:r w:rsidRPr="007F0E9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1F4BB3AF" w14:textId="38D541AF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4 (114)</w:t>
            </w:r>
          </w:p>
        </w:tc>
        <w:tc>
          <w:tcPr>
            <w:tcW w:w="0" w:type="auto"/>
            <w:hideMark/>
          </w:tcPr>
          <w:p w14:paraId="56984A8A" w14:textId="77777777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29854B38" w14:textId="62118E98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0D854297" w14:textId="66ECB0B8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7 (113)</w:t>
            </w:r>
          </w:p>
        </w:tc>
        <w:tc>
          <w:tcPr>
            <w:tcW w:w="0" w:type="auto"/>
          </w:tcPr>
          <w:p w14:paraId="20AE66F4" w14:textId="4C950D90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8 (6)</w:t>
            </w:r>
          </w:p>
        </w:tc>
        <w:tc>
          <w:tcPr>
            <w:tcW w:w="0" w:type="auto"/>
          </w:tcPr>
          <w:p w14:paraId="32A5606E" w14:textId="7488FEB6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2145E8C3" w14:textId="3D6B960F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3 (118)</w:t>
            </w:r>
          </w:p>
        </w:tc>
        <w:tc>
          <w:tcPr>
            <w:tcW w:w="0" w:type="auto"/>
          </w:tcPr>
          <w:p w14:paraId="11AF04A3" w14:textId="773B8C63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9 (116)</w:t>
            </w:r>
          </w:p>
        </w:tc>
      </w:tr>
      <w:tr w:rsidR="00504C70" w:rsidRPr="007F0E9A" w14:paraId="5D62B39A" w14:textId="77777777" w:rsidTr="007F0E9A">
        <w:trPr>
          <w:trHeight w:val="300"/>
        </w:trPr>
        <w:tc>
          <w:tcPr>
            <w:tcW w:w="0" w:type="auto"/>
            <w:hideMark/>
          </w:tcPr>
          <w:p w14:paraId="7DEDE65C" w14:textId="3E53F3B5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  Pre-obese, 25-29.9 kg/m</w:t>
            </w:r>
            <w:r w:rsidRPr="007F0E9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4214271A" w14:textId="19529D57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5 (168)</w:t>
            </w:r>
          </w:p>
        </w:tc>
        <w:tc>
          <w:tcPr>
            <w:tcW w:w="0" w:type="auto"/>
            <w:hideMark/>
          </w:tcPr>
          <w:p w14:paraId="5D4AC0DE" w14:textId="77777777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24CCB686" w14:textId="13C3E592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29BDC4EA" w14:textId="3378659D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34 (141)</w:t>
            </w:r>
          </w:p>
        </w:tc>
        <w:tc>
          <w:tcPr>
            <w:tcW w:w="0" w:type="auto"/>
          </w:tcPr>
          <w:p w14:paraId="50483AB3" w14:textId="2DF9CB57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6 (12)</w:t>
            </w:r>
          </w:p>
        </w:tc>
        <w:tc>
          <w:tcPr>
            <w:tcW w:w="0" w:type="auto"/>
          </w:tcPr>
          <w:p w14:paraId="4B800744" w14:textId="46A0904A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067B599E" w14:textId="2C4185BC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34 (178)</w:t>
            </w:r>
          </w:p>
        </w:tc>
        <w:tc>
          <w:tcPr>
            <w:tcW w:w="0" w:type="auto"/>
          </w:tcPr>
          <w:p w14:paraId="0F043900" w14:textId="57DA7257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2 (145)</w:t>
            </w:r>
          </w:p>
        </w:tc>
      </w:tr>
      <w:tr w:rsidR="00504C70" w:rsidRPr="007F0E9A" w14:paraId="778D8E3B" w14:textId="77777777" w:rsidTr="007F0E9A">
        <w:trPr>
          <w:trHeight w:val="300"/>
        </w:trPr>
        <w:tc>
          <w:tcPr>
            <w:tcW w:w="0" w:type="auto"/>
            <w:hideMark/>
          </w:tcPr>
          <w:p w14:paraId="2E9115C1" w14:textId="1DCCD4FA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  Obese </w:t>
            </w:r>
            <w:r w:rsidR="007F0E9A" w:rsidRPr="007F0E9A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lass, 1 30-34.9 kg/m</w:t>
            </w:r>
            <w:r w:rsidRPr="007F0E9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47A649E2" w14:textId="5304B599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3 (97)</w:t>
            </w:r>
          </w:p>
        </w:tc>
        <w:tc>
          <w:tcPr>
            <w:tcW w:w="0" w:type="auto"/>
            <w:hideMark/>
          </w:tcPr>
          <w:p w14:paraId="07290890" w14:textId="77777777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46B344EC" w14:textId="5F958C02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3E407B7E" w14:textId="576C6CE0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2 (93)</w:t>
            </w:r>
          </w:p>
        </w:tc>
        <w:tc>
          <w:tcPr>
            <w:tcW w:w="0" w:type="auto"/>
          </w:tcPr>
          <w:p w14:paraId="7E33F5FB" w14:textId="55B3F2F5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6 (12)</w:t>
            </w:r>
          </w:p>
        </w:tc>
        <w:tc>
          <w:tcPr>
            <w:tcW w:w="0" w:type="auto"/>
          </w:tcPr>
          <w:p w14:paraId="6253D6AF" w14:textId="18CC509C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6E9A485E" w14:textId="4776005C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3 (67)</w:t>
            </w:r>
          </w:p>
        </w:tc>
        <w:tc>
          <w:tcPr>
            <w:tcW w:w="0" w:type="auto"/>
          </w:tcPr>
          <w:p w14:paraId="43ADB6B9" w14:textId="6B29479B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8 (99)</w:t>
            </w:r>
          </w:p>
        </w:tc>
      </w:tr>
      <w:tr w:rsidR="00504C70" w:rsidRPr="007F0E9A" w14:paraId="7469E20B" w14:textId="77777777" w:rsidTr="007F0E9A">
        <w:trPr>
          <w:trHeight w:val="300"/>
        </w:trPr>
        <w:tc>
          <w:tcPr>
            <w:tcW w:w="0" w:type="auto"/>
            <w:hideMark/>
          </w:tcPr>
          <w:p w14:paraId="0C965A3C" w14:textId="3DCEF2A3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  Obese </w:t>
            </w:r>
            <w:r w:rsidR="007F0E9A" w:rsidRPr="007F0E9A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lass, 2 35-39.9 kg/m</w:t>
            </w:r>
            <w:r w:rsidRPr="007F0E9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65240E1A" w14:textId="167B928C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 (50)</w:t>
            </w:r>
          </w:p>
        </w:tc>
        <w:tc>
          <w:tcPr>
            <w:tcW w:w="0" w:type="auto"/>
            <w:hideMark/>
          </w:tcPr>
          <w:p w14:paraId="6F6F0EB4" w14:textId="77777777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02044BED" w14:textId="13F66AE2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5702346F" w14:textId="29835EB7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6 (24)</w:t>
            </w:r>
          </w:p>
        </w:tc>
        <w:tc>
          <w:tcPr>
            <w:tcW w:w="0" w:type="auto"/>
          </w:tcPr>
          <w:p w14:paraId="3BE69FD1" w14:textId="14D64700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3 (2)</w:t>
            </w:r>
          </w:p>
        </w:tc>
        <w:tc>
          <w:tcPr>
            <w:tcW w:w="0" w:type="auto"/>
          </w:tcPr>
          <w:p w14:paraId="0CFF26FD" w14:textId="713D2F76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6F7FD471" w14:textId="3E5238D2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4 (21)</w:t>
            </w:r>
          </w:p>
        </w:tc>
        <w:tc>
          <w:tcPr>
            <w:tcW w:w="0" w:type="auto"/>
          </w:tcPr>
          <w:p w14:paraId="2D039827" w14:textId="1865B075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3 (32)</w:t>
            </w:r>
          </w:p>
        </w:tc>
      </w:tr>
      <w:tr w:rsidR="00504C70" w:rsidRPr="007F0E9A" w14:paraId="7D364C6B" w14:textId="77777777" w:rsidTr="007F0E9A">
        <w:trPr>
          <w:trHeight w:val="300"/>
        </w:trPr>
        <w:tc>
          <w:tcPr>
            <w:tcW w:w="0" w:type="auto"/>
            <w:hideMark/>
          </w:tcPr>
          <w:p w14:paraId="1D11BEA1" w14:textId="5DEDBBE5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  Obese </w:t>
            </w:r>
            <w:r w:rsidR="007F0E9A" w:rsidRPr="007F0E9A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lass, 3 &gt; 40 kg/m</w:t>
            </w:r>
            <w:r w:rsidRPr="007F0E9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6A08F6B3" w14:textId="2C4A2CE7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 (21)</w:t>
            </w:r>
          </w:p>
        </w:tc>
        <w:tc>
          <w:tcPr>
            <w:tcW w:w="0" w:type="auto"/>
            <w:hideMark/>
          </w:tcPr>
          <w:p w14:paraId="2FD43F07" w14:textId="77777777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027889ED" w14:textId="1D7F184F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4914FF84" w14:textId="500C73E6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4 (15)</w:t>
            </w:r>
          </w:p>
        </w:tc>
        <w:tc>
          <w:tcPr>
            <w:tcW w:w="0" w:type="auto"/>
          </w:tcPr>
          <w:p w14:paraId="76413909" w14:textId="6AE490AD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 (1)</w:t>
            </w:r>
          </w:p>
        </w:tc>
        <w:tc>
          <w:tcPr>
            <w:tcW w:w="0" w:type="auto"/>
          </w:tcPr>
          <w:p w14:paraId="6B2A1DEA" w14:textId="5352A3F3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788C2D65" w14:textId="3EA546EA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0.4 (2)</w:t>
            </w:r>
          </w:p>
        </w:tc>
        <w:tc>
          <w:tcPr>
            <w:tcW w:w="0" w:type="auto"/>
          </w:tcPr>
          <w:p w14:paraId="1A4ECE71" w14:textId="656DC02C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 (6)</w:t>
            </w:r>
          </w:p>
        </w:tc>
      </w:tr>
      <w:tr w:rsidR="00504C70" w:rsidRPr="007F0E9A" w14:paraId="1612AB82" w14:textId="77777777" w:rsidTr="007F0E9A">
        <w:trPr>
          <w:trHeight w:val="300"/>
        </w:trPr>
        <w:tc>
          <w:tcPr>
            <w:tcW w:w="0" w:type="auto"/>
            <w:hideMark/>
          </w:tcPr>
          <w:p w14:paraId="271EB26A" w14:textId="250CC8A6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  Unknown</w:t>
            </w:r>
          </w:p>
        </w:tc>
        <w:tc>
          <w:tcPr>
            <w:tcW w:w="0" w:type="auto"/>
          </w:tcPr>
          <w:p w14:paraId="5C97D85B" w14:textId="77777777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0" w:type="auto"/>
          </w:tcPr>
          <w:p w14:paraId="4853F6B2" w14:textId="77777777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99A184F" w14:textId="7A8BB47B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44E27160" w14:textId="283E9805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7 (30)</w:t>
            </w:r>
          </w:p>
        </w:tc>
        <w:tc>
          <w:tcPr>
            <w:tcW w:w="0" w:type="auto"/>
            <w:shd w:val="clear" w:color="auto" w:fill="auto"/>
          </w:tcPr>
          <w:p w14:paraId="14ED8B21" w14:textId="5E15EC7D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57 (43)</w:t>
            </w:r>
          </w:p>
        </w:tc>
        <w:tc>
          <w:tcPr>
            <w:tcW w:w="0" w:type="auto"/>
          </w:tcPr>
          <w:p w14:paraId="78A8481C" w14:textId="24687247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57C471A0" w14:textId="49B56E0F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</w:tcPr>
          <w:p w14:paraId="643F9532" w14:textId="3BBF9E78" w:rsidR="00504C70" w:rsidRPr="007F0E9A" w:rsidRDefault="00504C70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7FB7" w:rsidRPr="007F0E9A" w14:paraId="3AD20F64" w14:textId="77777777" w:rsidTr="007F0E9A">
        <w:trPr>
          <w:trHeight w:val="218"/>
        </w:trPr>
        <w:tc>
          <w:tcPr>
            <w:tcW w:w="0" w:type="auto"/>
          </w:tcPr>
          <w:p w14:paraId="654A6A66" w14:textId="649BE620" w:rsidR="00BE7FB7" w:rsidRPr="007F0E9A" w:rsidRDefault="00BE7FB7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Surgical side</w:t>
            </w:r>
          </w:p>
        </w:tc>
        <w:tc>
          <w:tcPr>
            <w:tcW w:w="0" w:type="auto"/>
            <w:gridSpan w:val="8"/>
          </w:tcPr>
          <w:p w14:paraId="48FDA692" w14:textId="4BA90743" w:rsidR="00BE7FB7" w:rsidRPr="007F0E9A" w:rsidRDefault="00BE7FB7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5D22" w:rsidRPr="007F0E9A" w14:paraId="43BFFD8D" w14:textId="77777777" w:rsidTr="007F0E9A">
        <w:trPr>
          <w:trHeight w:val="310"/>
        </w:trPr>
        <w:tc>
          <w:tcPr>
            <w:tcW w:w="0" w:type="auto"/>
          </w:tcPr>
          <w:p w14:paraId="27A53B88" w14:textId="16353E81" w:rsidR="00005D22" w:rsidRPr="007F0E9A" w:rsidRDefault="00005D22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  Left</w:t>
            </w:r>
          </w:p>
        </w:tc>
        <w:tc>
          <w:tcPr>
            <w:tcW w:w="0" w:type="auto"/>
          </w:tcPr>
          <w:p w14:paraId="556490F1" w14:textId="2CE26353" w:rsidR="00005D22" w:rsidRPr="007F0E9A" w:rsidRDefault="00005D22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  <w:r w:rsidR="00C33A01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848</w:t>
            </w:r>
            <w:r w:rsidR="00C33A01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0CDE5B7C" w14:textId="6C251004" w:rsidR="00005D22" w:rsidRPr="007F0E9A" w:rsidRDefault="00005D22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  <w:r w:rsidR="00C33A01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  <w:r w:rsidR="00C33A01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20A2B4D8" w14:textId="49ECDD86" w:rsidR="00005D22" w:rsidRPr="007F0E9A" w:rsidRDefault="00005D22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  <w:r w:rsidR="00C33A01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08</w:t>
            </w:r>
            <w:r w:rsidR="00C33A01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376E82EE" w14:textId="56A9D046" w:rsidR="00005D22" w:rsidRPr="007F0E9A" w:rsidRDefault="00005D22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  <w:r w:rsidR="00C33A01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  <w:r w:rsidR="00C33A01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64D36620" w14:textId="5F55808D" w:rsidR="00005D22" w:rsidRPr="007F0E9A" w:rsidRDefault="00005D22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="00C33A01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  <w:r w:rsidR="00C33A01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2A4DAA9C" w14:textId="77635C2B" w:rsidR="00005D22" w:rsidRPr="007F0E9A" w:rsidRDefault="00005D22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="00C33A01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181</w:t>
            </w:r>
            <w:r w:rsidR="00C33A01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6E634B77" w14:textId="08BA3BF3" w:rsidR="00005D22" w:rsidRPr="007F0E9A" w:rsidRDefault="00005D22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  <w:r w:rsidR="00C33A01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237</w:t>
            </w:r>
            <w:r w:rsidR="00C33A01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08EA0AC3" w14:textId="1CED1F96" w:rsidR="00005D22" w:rsidRPr="007F0E9A" w:rsidRDefault="00005D22" w:rsidP="007F0E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  <w:r w:rsidR="00C33A01" w:rsidRPr="007F0E9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7F0E9A">
              <w:rPr>
                <w:rFonts w:ascii="Times New Roman" w:hAnsi="Times New Roman" w:cs="Times New Roman"/>
                <w:sz w:val="24"/>
                <w:szCs w:val="24"/>
              </w:rPr>
              <w:t>590</w:t>
            </w:r>
            <w:r w:rsidR="00C33A01" w:rsidRPr="007F0E9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6EC6770D" w14:textId="304F293C" w:rsidR="000D7DA1" w:rsidRPr="007F0E9A" w:rsidRDefault="000D7DA1" w:rsidP="007F0E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0E9A">
        <w:rPr>
          <w:rFonts w:ascii="Times New Roman" w:hAnsi="Times New Roman" w:cs="Times New Roman"/>
          <w:sz w:val="24"/>
          <w:szCs w:val="24"/>
        </w:rPr>
        <w:t xml:space="preserve">Data regarding gender was missing for </w:t>
      </w:r>
      <w:r w:rsidR="00763879" w:rsidRPr="007F0E9A">
        <w:rPr>
          <w:rFonts w:ascii="Times New Roman" w:hAnsi="Times New Roman" w:cs="Times New Roman"/>
          <w:sz w:val="24"/>
          <w:szCs w:val="24"/>
        </w:rPr>
        <w:t>three</w:t>
      </w:r>
      <w:r w:rsidRPr="007F0E9A">
        <w:rPr>
          <w:rFonts w:ascii="Times New Roman" w:hAnsi="Times New Roman" w:cs="Times New Roman"/>
          <w:sz w:val="24"/>
          <w:szCs w:val="24"/>
        </w:rPr>
        <w:t xml:space="preserve"> and age for </w:t>
      </w:r>
      <w:bookmarkStart w:id="0" w:name="_GoBack"/>
      <w:bookmarkEnd w:id="0"/>
      <w:r w:rsidR="00763879" w:rsidRPr="007F0E9A">
        <w:rPr>
          <w:rFonts w:ascii="Times New Roman" w:hAnsi="Times New Roman" w:cs="Times New Roman"/>
          <w:sz w:val="24"/>
          <w:szCs w:val="24"/>
        </w:rPr>
        <w:t>two</w:t>
      </w:r>
      <w:r w:rsidRPr="007F0E9A">
        <w:rPr>
          <w:rFonts w:ascii="Times New Roman" w:hAnsi="Times New Roman" w:cs="Times New Roman"/>
          <w:sz w:val="24"/>
          <w:szCs w:val="24"/>
        </w:rPr>
        <w:t xml:space="preserve"> procedures from the Netherlands.</w:t>
      </w:r>
    </w:p>
    <w:sectPr w:rsidR="000D7DA1" w:rsidRPr="007F0E9A" w:rsidSect="00AD7347">
      <w:pgSz w:w="16838" w:h="11906" w:orient="landscape"/>
      <w:pgMar w:top="426" w:right="1440" w:bottom="709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1F8D5E0" w16cex:dateUtc="2020-02-20T14:5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rSwNDe1NLA0NTFS0lEKTi0uzszPAymwrAUAFI7QdywAAAA="/>
  </w:docVars>
  <w:rsids>
    <w:rsidRoot w:val="003E0398"/>
    <w:rsid w:val="00005D22"/>
    <w:rsid w:val="00013960"/>
    <w:rsid w:val="00017D19"/>
    <w:rsid w:val="000307DB"/>
    <w:rsid w:val="00090224"/>
    <w:rsid w:val="000B020B"/>
    <w:rsid w:val="000D7DA1"/>
    <w:rsid w:val="000F0545"/>
    <w:rsid w:val="00112F51"/>
    <w:rsid w:val="00166CB0"/>
    <w:rsid w:val="00182E52"/>
    <w:rsid w:val="00213919"/>
    <w:rsid w:val="00234445"/>
    <w:rsid w:val="00265AFC"/>
    <w:rsid w:val="0028192B"/>
    <w:rsid w:val="002B28F1"/>
    <w:rsid w:val="00320787"/>
    <w:rsid w:val="00382B6E"/>
    <w:rsid w:val="003E0398"/>
    <w:rsid w:val="003F7FA9"/>
    <w:rsid w:val="00495EB1"/>
    <w:rsid w:val="004A5C3C"/>
    <w:rsid w:val="00504C70"/>
    <w:rsid w:val="0051160E"/>
    <w:rsid w:val="00520348"/>
    <w:rsid w:val="00566F00"/>
    <w:rsid w:val="00585815"/>
    <w:rsid w:val="0059426C"/>
    <w:rsid w:val="006B2C87"/>
    <w:rsid w:val="00756950"/>
    <w:rsid w:val="00763879"/>
    <w:rsid w:val="007A2C8E"/>
    <w:rsid w:val="007F0E9A"/>
    <w:rsid w:val="00820506"/>
    <w:rsid w:val="00881E44"/>
    <w:rsid w:val="0090373E"/>
    <w:rsid w:val="009226C2"/>
    <w:rsid w:val="009F5BC1"/>
    <w:rsid w:val="00A3036B"/>
    <w:rsid w:val="00A330FC"/>
    <w:rsid w:val="00A91505"/>
    <w:rsid w:val="00AD0449"/>
    <w:rsid w:val="00AD7347"/>
    <w:rsid w:val="00B25EEC"/>
    <w:rsid w:val="00B42C76"/>
    <w:rsid w:val="00BE7FB7"/>
    <w:rsid w:val="00C33A01"/>
    <w:rsid w:val="00C574E8"/>
    <w:rsid w:val="00D32657"/>
    <w:rsid w:val="00E02634"/>
    <w:rsid w:val="00E81A53"/>
    <w:rsid w:val="00E82DC8"/>
    <w:rsid w:val="00EC61CC"/>
    <w:rsid w:val="00EF54E1"/>
    <w:rsid w:val="00F10E18"/>
    <w:rsid w:val="00F616D6"/>
    <w:rsid w:val="00F95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8F6724"/>
  <w15:docId w15:val="{45FBEB52-2DC0-4BAB-827A-1EC924A56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3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3">
    <w:name w:val="Table Grid3"/>
    <w:basedOn w:val="TableNormal"/>
    <w:next w:val="TableGrid"/>
    <w:uiPriority w:val="39"/>
    <w:rsid w:val="003E03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E03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616D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16D6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16D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16D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16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16D6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6D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11" Type="http://schemas.microsoft.com/office/2018/08/relationships/commentsExtensible" Target="commentsExtensib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DDEE60-E7BE-4F91-96E5-64EE9C478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Rainbird</dc:creator>
  <cp:keywords/>
  <dc:description/>
  <cp:lastModifiedBy>Colleen Owens</cp:lastModifiedBy>
  <cp:revision>3</cp:revision>
  <dcterms:created xsi:type="dcterms:W3CDTF">2020-03-27T11:54:00Z</dcterms:created>
  <dcterms:modified xsi:type="dcterms:W3CDTF">2020-03-27T13:23:00Z</dcterms:modified>
</cp:coreProperties>
</file>